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li Brink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nk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 S Elmhurst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li.m.brink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8807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el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